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00392" w14:textId="297F6C96" w:rsidR="005702DE" w:rsidRPr="009E542C" w:rsidRDefault="005702DE" w:rsidP="005702DE">
      <w:pPr>
        <w:spacing w:line="276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Material suplementario</w:t>
      </w:r>
    </w:p>
    <w:p w14:paraId="3BD5C25E" w14:textId="18758F0F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  <w:r w:rsidRPr="00C31DE2">
        <w:rPr>
          <w:rFonts w:ascii="Arial" w:hAnsi="Arial" w:cs="Arial"/>
          <w:b/>
        </w:rPr>
        <w:t xml:space="preserve">Tabla </w:t>
      </w:r>
      <w:r>
        <w:rPr>
          <w:rFonts w:ascii="Arial" w:hAnsi="Arial" w:cs="Arial"/>
          <w:b/>
        </w:rPr>
        <w:t>S</w:t>
      </w:r>
      <w:r w:rsidRPr="00C31DE2">
        <w:rPr>
          <w:rFonts w:ascii="Arial" w:hAnsi="Arial" w:cs="Arial"/>
          <w:b/>
        </w:rPr>
        <w:t>1:</w:t>
      </w:r>
      <w:r>
        <w:rPr>
          <w:rFonts w:ascii="Arial" w:hAnsi="Arial" w:cs="Arial"/>
        </w:rPr>
        <w:t xml:space="preserve"> Estrategia de b</w:t>
      </w:r>
      <w:r w:rsidRPr="00625349">
        <w:rPr>
          <w:rFonts w:ascii="Arial" w:hAnsi="Arial" w:cs="Arial"/>
        </w:rPr>
        <w:t xml:space="preserve">úsqueda bibliográfica </w:t>
      </w:r>
      <w:r>
        <w:rPr>
          <w:rFonts w:ascii="Arial" w:hAnsi="Arial" w:cs="Arial"/>
        </w:rPr>
        <w:t>en PubMed</w:t>
      </w:r>
      <w:r w:rsidRPr="00625349">
        <w:rPr>
          <w:rFonts w:ascii="Arial" w:hAnsi="Arial" w:cs="Arial"/>
        </w:rPr>
        <w:t>.</w:t>
      </w:r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40"/>
        <w:gridCol w:w="5760"/>
        <w:gridCol w:w="1260"/>
      </w:tblGrid>
      <w:tr w:rsidR="005702DE" w:rsidRPr="00C31DE2" w14:paraId="69E80914" w14:textId="77777777" w:rsidTr="006C3C4E">
        <w:tc>
          <w:tcPr>
            <w:tcW w:w="1255" w:type="dxa"/>
            <w:shd w:val="clear" w:color="auto" w:fill="auto"/>
            <w:vAlign w:val="center"/>
          </w:tcPr>
          <w:p w14:paraId="128E712F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7D98D42A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echa de búsqueda:</w:t>
            </w: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B10430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sultado</w:t>
            </w:r>
          </w:p>
        </w:tc>
      </w:tr>
      <w:tr w:rsidR="005702DE" w:rsidRPr="00C31DE2" w14:paraId="30DE0B5A" w14:textId="77777777" w:rsidTr="006C3C4E">
        <w:tc>
          <w:tcPr>
            <w:tcW w:w="1255" w:type="dxa"/>
            <w:shd w:val="clear" w:color="auto" w:fill="auto"/>
            <w:vAlign w:val="center"/>
          </w:tcPr>
          <w:p w14:paraId="05B1449F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Estrategia</w:t>
            </w:r>
          </w:p>
        </w:tc>
        <w:tc>
          <w:tcPr>
            <w:tcW w:w="540" w:type="dxa"/>
            <w:shd w:val="clear" w:color="auto" w:fill="FFFFFF"/>
            <w:vAlign w:val="center"/>
          </w:tcPr>
          <w:p w14:paraId="7CA24101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</w:t>
            </w:r>
          </w:p>
        </w:tc>
        <w:tc>
          <w:tcPr>
            <w:tcW w:w="5760" w:type="dxa"/>
            <w:shd w:val="clear" w:color="auto" w:fill="FFFFFF"/>
            <w:vAlign w:val="center"/>
          </w:tcPr>
          <w:p w14:paraId="77A4BADF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(Additional Dose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Three Dose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Third Dose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Boost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) AND (Pfizer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] OR 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BioNtech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BNT162b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mRNA Covid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 OR RNA Covid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]) AND (Vaccine[Mesh] OR Vaccination[Mesh] OR 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Vaccin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*[</w:t>
            </w:r>
            <w:proofErr w:type="spellStart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iab</w:t>
            </w:r>
            <w:proofErr w:type="spellEnd"/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])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05A1F26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108</w:t>
            </w:r>
          </w:p>
        </w:tc>
      </w:tr>
    </w:tbl>
    <w:p w14:paraId="516647AC" w14:textId="6E94C3AF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C23FF51" w14:textId="6C06B23F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7F10356" w14:textId="5419DC2C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F206D54" w14:textId="1A0F3E8E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5DF9DFC" w14:textId="7EBCA29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25B55C3C" w14:textId="39A02F42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141B910" w14:textId="61657C9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D69AEA2" w14:textId="2A5D476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789305B" w14:textId="4510E92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34CD4BB2" w14:textId="42DDACED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4D3FE1F4" w14:textId="26CC3006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25B1C9E" w14:textId="7C6582F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D5ED01E" w14:textId="19630643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6F3F962" w14:textId="58B2CB3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E29DF2E" w14:textId="0763D363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BB1311E" w14:textId="77B60F8E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E7FBB9D" w14:textId="254D47C9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20C7A404" w14:textId="25EBF78F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884F513" w14:textId="4FBAC8B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4BB32D7C" w14:textId="33E4C471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A50E715" w14:textId="3CBE0E22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23111B4" w14:textId="0F81210D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7DDB075" w14:textId="3EC7764F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5128D91" w14:textId="7777777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BD8725E" w14:textId="5B6F987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  <w:r w:rsidRPr="00C31DE2">
        <w:rPr>
          <w:rFonts w:ascii="Arial" w:hAnsi="Arial" w:cs="Arial"/>
          <w:b/>
        </w:rPr>
        <w:lastRenderedPageBreak/>
        <w:t xml:space="preserve"> Tabla </w:t>
      </w:r>
      <w:r>
        <w:rPr>
          <w:rFonts w:ascii="Arial" w:hAnsi="Arial" w:cs="Arial"/>
          <w:b/>
        </w:rPr>
        <w:t>S</w:t>
      </w:r>
      <w:r w:rsidRPr="00C31DE2">
        <w:rPr>
          <w:rFonts w:ascii="Arial" w:hAnsi="Arial" w:cs="Arial"/>
          <w:b/>
        </w:rPr>
        <w:t>2:</w:t>
      </w:r>
      <w:r>
        <w:rPr>
          <w:rFonts w:ascii="Arial" w:hAnsi="Arial" w:cs="Arial"/>
        </w:rPr>
        <w:t xml:space="preserve"> Estrategia de b</w:t>
      </w:r>
      <w:r w:rsidRPr="00625349">
        <w:rPr>
          <w:rFonts w:ascii="Arial" w:hAnsi="Arial" w:cs="Arial"/>
        </w:rPr>
        <w:t xml:space="preserve">úsqueda bibliográfica </w:t>
      </w:r>
      <w:r>
        <w:rPr>
          <w:rFonts w:ascii="Arial" w:hAnsi="Arial" w:cs="Arial"/>
        </w:rPr>
        <w:t>en Cochrane Library</w:t>
      </w:r>
      <w:r w:rsidRPr="00625349">
        <w:rPr>
          <w:rFonts w:ascii="Arial" w:hAnsi="Arial" w:cs="Arial"/>
        </w:rPr>
        <w:t>.</w:t>
      </w:r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83"/>
        <w:gridCol w:w="5717"/>
        <w:gridCol w:w="1260"/>
      </w:tblGrid>
      <w:tr w:rsidR="005702DE" w:rsidRPr="00C31DE2" w14:paraId="7A216724" w14:textId="77777777" w:rsidTr="006C3C4E">
        <w:tc>
          <w:tcPr>
            <w:tcW w:w="12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A854AC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69C4F9C3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echa de búsqueda:</w:t>
            </w: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4AE9F4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sultado</w:t>
            </w:r>
          </w:p>
        </w:tc>
      </w:tr>
      <w:tr w:rsidR="005702DE" w:rsidRPr="00C31DE2" w14:paraId="355082C9" w14:textId="77777777" w:rsidTr="006C3C4E">
        <w:tc>
          <w:tcPr>
            <w:tcW w:w="1255" w:type="dxa"/>
            <w:vMerge w:val="restart"/>
            <w:shd w:val="clear" w:color="auto" w:fill="auto"/>
            <w:vAlign w:val="center"/>
          </w:tcPr>
          <w:p w14:paraId="6E7ED60C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Estrategia</w:t>
            </w:r>
          </w:p>
        </w:tc>
        <w:tc>
          <w:tcPr>
            <w:tcW w:w="583" w:type="dxa"/>
            <w:shd w:val="clear" w:color="auto" w:fill="auto"/>
            <w:vAlign w:val="center"/>
          </w:tcPr>
          <w:p w14:paraId="12E681E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3011171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(Additional NEAR/3 Dose*)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ti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1AAE8C7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178</w:t>
            </w:r>
          </w:p>
        </w:tc>
      </w:tr>
      <w:tr w:rsidR="005702DE" w:rsidRPr="00C31DE2" w14:paraId="213F5F41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6CB617A8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20B6828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2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14BAC16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(Three NEAR/3 Dose*)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ti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5B99402A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0166</w:t>
            </w:r>
          </w:p>
        </w:tc>
      </w:tr>
      <w:tr w:rsidR="005702DE" w:rsidRPr="00C31DE2" w14:paraId="34208673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17360BD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0F711F0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3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01C04D47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(Third NEAR/3 Dose*)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ti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49614853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326</w:t>
            </w:r>
          </w:p>
        </w:tc>
      </w:tr>
      <w:tr w:rsidR="005702DE" w:rsidRPr="00C31DE2" w14:paraId="13AFA4E5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5ED2C2A4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5681F7C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4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530A695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Boost</w:t>
            </w:r>
            <w:proofErr w:type="spellEnd"/>
            <w:proofErr w:type="gramStart"/>
            <w:r w:rsidRPr="00C31DE2">
              <w:rPr>
                <w:rFonts w:ascii="Arial" w:hAnsi="Arial" w:cs="Arial"/>
                <w:sz w:val="20"/>
                <w:szCs w:val="20"/>
              </w:rPr>
              <w:t>*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ti</w:t>
            </w:r>
            <w:proofErr w:type="gramEnd"/>
            <w:r w:rsidRPr="00C31DE2">
              <w:rPr>
                <w:rFonts w:ascii="Arial" w:hAnsi="Arial" w:cs="Arial"/>
                <w:sz w:val="20"/>
                <w:szCs w:val="20"/>
              </w:rPr>
              <w:t>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51786B0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9572</w:t>
            </w:r>
          </w:p>
        </w:tc>
      </w:tr>
      <w:tr w:rsidR="005702DE" w:rsidRPr="00C31DE2" w14:paraId="19512698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5455B07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7660C0AA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5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78CC335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1 OR #2 OR #3 OR #4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CDB6F7F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2222</w:t>
            </w:r>
          </w:p>
        </w:tc>
      </w:tr>
      <w:tr w:rsidR="005702DE" w:rsidRPr="00C31DE2" w14:paraId="1FAB6A6A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59424552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5E6A4C27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6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2EF86D8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Pfizer</w:t>
            </w:r>
            <w:proofErr w:type="gramStart"/>
            <w:r w:rsidRPr="00C31DE2">
              <w:rPr>
                <w:rFonts w:ascii="Arial" w:hAnsi="Arial" w:cs="Arial"/>
                <w:sz w:val="20"/>
                <w:szCs w:val="20"/>
              </w:rPr>
              <w:t>*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ti</w:t>
            </w:r>
            <w:proofErr w:type="gramEnd"/>
            <w:r w:rsidRPr="00C31DE2">
              <w:rPr>
                <w:rFonts w:ascii="Arial" w:hAnsi="Arial" w:cs="Arial"/>
                <w:sz w:val="20"/>
                <w:szCs w:val="20"/>
              </w:rPr>
              <w:t>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0B8F9DF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561</w:t>
            </w:r>
          </w:p>
        </w:tc>
      </w:tr>
      <w:tr w:rsidR="005702DE" w:rsidRPr="00C31DE2" w14:paraId="18289233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0E1E3702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3830FAA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7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4A0DAC7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1DE2">
              <w:rPr>
                <w:rFonts w:ascii="Arial" w:hAnsi="Arial" w:cs="Arial"/>
                <w:sz w:val="20"/>
                <w:szCs w:val="20"/>
              </w:rPr>
              <w:t>BioNtech:ti</w:t>
            </w:r>
            <w:proofErr w:type="gramEnd"/>
            <w:r w:rsidRPr="00C31DE2">
              <w:rPr>
                <w:rFonts w:ascii="Arial" w:hAnsi="Arial" w:cs="Arial"/>
                <w:sz w:val="20"/>
                <w:szCs w:val="20"/>
              </w:rPr>
              <w:t>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099E477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33</w:t>
            </w:r>
          </w:p>
        </w:tc>
      </w:tr>
      <w:tr w:rsidR="005702DE" w:rsidRPr="00C31DE2" w14:paraId="0F56578C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677D6C91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51BADFC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8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09288F3F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BNT162b</w:t>
            </w:r>
            <w:proofErr w:type="gramStart"/>
            <w:r w:rsidRPr="00C31DE2">
              <w:rPr>
                <w:rFonts w:ascii="Arial" w:hAnsi="Arial" w:cs="Arial"/>
                <w:sz w:val="20"/>
                <w:szCs w:val="20"/>
              </w:rPr>
              <w:t>*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ti</w:t>
            </w:r>
            <w:proofErr w:type="gramEnd"/>
            <w:r w:rsidRPr="00C31DE2">
              <w:rPr>
                <w:rFonts w:ascii="Arial" w:hAnsi="Arial" w:cs="Arial"/>
                <w:sz w:val="20"/>
                <w:szCs w:val="20"/>
              </w:rPr>
              <w:t>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740C1A3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33</w:t>
            </w:r>
          </w:p>
        </w:tc>
      </w:tr>
      <w:tr w:rsidR="005702DE" w:rsidRPr="00C31DE2" w14:paraId="34EF39FB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7E6945BC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27A5402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9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0999C4C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(mRNA NEAR/3 Covid)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ti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6B1F904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5702DE" w:rsidRPr="00C31DE2" w14:paraId="1BCE0E11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5890169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2ABF98D7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0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13573EDC" w14:textId="77777777" w:rsidR="005702DE" w:rsidRPr="0086482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864822">
              <w:rPr>
                <w:rFonts w:ascii="Arial" w:hAnsi="Arial" w:cs="Arial"/>
                <w:sz w:val="20"/>
                <w:szCs w:val="20"/>
                <w:lang w:val="it-IT"/>
              </w:rPr>
              <w:t>RNA-Covid:ti,ab,kw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5132DB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5702DE" w:rsidRPr="00C31DE2" w14:paraId="35DAF3A4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4AFE5F51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1B9B88A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1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38D673E4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6 OR #7 OR #8 OR #9 OR #10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28CA06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598</w:t>
            </w:r>
          </w:p>
        </w:tc>
      </w:tr>
      <w:tr w:rsidR="005702DE" w:rsidRPr="00C31DE2" w14:paraId="7B58588B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2BC19B8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3D78E97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2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62A1E02F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MeSH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 descriptor: [Vaccines] explode all tre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722565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13366</w:t>
            </w:r>
          </w:p>
        </w:tc>
      </w:tr>
      <w:tr w:rsidR="005702DE" w:rsidRPr="00C31DE2" w14:paraId="7B8BEEA7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0749CB34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3505435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3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25F6067A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MeSH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 descriptor: [Vaccination] explode all tre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A6338EE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643</w:t>
            </w:r>
          </w:p>
        </w:tc>
      </w:tr>
      <w:tr w:rsidR="005702DE" w:rsidRPr="00C31DE2" w14:paraId="0A1FDAF6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424F87F6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001FB59F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4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5B8752A7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Vaccin</w:t>
            </w:r>
            <w:proofErr w:type="spellEnd"/>
            <w:proofErr w:type="gramStart"/>
            <w:r w:rsidRPr="00C31DE2">
              <w:rPr>
                <w:rFonts w:ascii="Arial" w:hAnsi="Arial" w:cs="Arial"/>
                <w:sz w:val="20"/>
                <w:szCs w:val="20"/>
              </w:rPr>
              <w:t>*: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</w:rPr>
              <w:t>ti</w:t>
            </w:r>
            <w:proofErr w:type="gramEnd"/>
            <w:r w:rsidRPr="00C31DE2">
              <w:rPr>
                <w:rFonts w:ascii="Arial" w:hAnsi="Arial" w:cs="Arial"/>
                <w:sz w:val="20"/>
                <w:szCs w:val="20"/>
              </w:rPr>
              <w:t>,ab,kw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717AABD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7013</w:t>
            </w:r>
          </w:p>
        </w:tc>
      </w:tr>
      <w:tr w:rsidR="005702DE" w:rsidRPr="00C31DE2" w14:paraId="107B780F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031FC026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741B2EC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5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51DF1C6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12 OR #13 OR #14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751998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7047</w:t>
            </w:r>
          </w:p>
        </w:tc>
      </w:tr>
      <w:tr w:rsidR="005702DE" w:rsidRPr="00C31DE2" w14:paraId="2260E8F8" w14:textId="77777777" w:rsidTr="006C3C4E">
        <w:tc>
          <w:tcPr>
            <w:tcW w:w="1255" w:type="dxa"/>
            <w:vMerge/>
            <w:shd w:val="clear" w:color="auto" w:fill="auto"/>
            <w:vAlign w:val="center"/>
          </w:tcPr>
          <w:p w14:paraId="6BB98AEC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481377C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>#16</w:t>
            </w:r>
          </w:p>
        </w:tc>
        <w:tc>
          <w:tcPr>
            <w:tcW w:w="5717" w:type="dxa"/>
            <w:shd w:val="clear" w:color="auto" w:fill="auto"/>
            <w:vAlign w:val="center"/>
          </w:tcPr>
          <w:p w14:paraId="2DE69A1B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5 AND #11 AND #15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2B2D9F9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27</w:t>
            </w:r>
          </w:p>
        </w:tc>
      </w:tr>
    </w:tbl>
    <w:p w14:paraId="7AD63ED2" w14:textId="7777777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834EF23" w14:textId="33CDB77D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604F8A5" w14:textId="37C3C1A9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BE943A3" w14:textId="6ED4BCD9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25DBBC1" w14:textId="10F8BCC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316DB8F0" w14:textId="595CA8F3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2CA6358" w14:textId="3952047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A82B089" w14:textId="22BB470C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5A15195" w14:textId="18C379C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E23870F" w14:textId="5401140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486A389E" w14:textId="2E0AEAB4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3DAC50B" w14:textId="2AC6260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EAE2EF8" w14:textId="7777777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1C6B41B" w14:textId="633921D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  <w:r w:rsidRPr="00C31DE2">
        <w:rPr>
          <w:rFonts w:ascii="Arial" w:hAnsi="Arial" w:cs="Arial"/>
          <w:b/>
        </w:rPr>
        <w:t xml:space="preserve">Tabla </w:t>
      </w:r>
      <w:r>
        <w:rPr>
          <w:rFonts w:ascii="Arial" w:hAnsi="Arial" w:cs="Arial"/>
          <w:b/>
        </w:rPr>
        <w:t>S</w:t>
      </w:r>
      <w:r w:rsidRPr="00C31DE2">
        <w:rPr>
          <w:rFonts w:ascii="Arial" w:hAnsi="Arial" w:cs="Arial"/>
          <w:b/>
        </w:rPr>
        <w:t>3:</w:t>
      </w:r>
      <w:r>
        <w:rPr>
          <w:rFonts w:ascii="Arial" w:hAnsi="Arial" w:cs="Arial"/>
        </w:rPr>
        <w:t xml:space="preserve"> Estrategia de b</w:t>
      </w:r>
      <w:r w:rsidRPr="00625349">
        <w:rPr>
          <w:rFonts w:ascii="Arial" w:hAnsi="Arial" w:cs="Arial"/>
        </w:rPr>
        <w:t xml:space="preserve">úsqueda bibliográfica </w:t>
      </w:r>
      <w:r>
        <w:rPr>
          <w:rFonts w:ascii="Arial" w:hAnsi="Arial" w:cs="Arial"/>
        </w:rPr>
        <w:t>en</w:t>
      </w:r>
      <w:r w:rsidRPr="00625349">
        <w:rPr>
          <w:rFonts w:ascii="Arial" w:hAnsi="Arial" w:cs="Arial"/>
        </w:rPr>
        <w:t xml:space="preserve"> LILACS.</w:t>
      </w:r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40"/>
        <w:gridCol w:w="5760"/>
        <w:gridCol w:w="1260"/>
      </w:tblGrid>
      <w:tr w:rsidR="005702DE" w:rsidRPr="00C31DE2" w14:paraId="48E1E639" w14:textId="77777777" w:rsidTr="006C3C4E">
        <w:tc>
          <w:tcPr>
            <w:tcW w:w="1255" w:type="dxa"/>
            <w:shd w:val="clear" w:color="auto" w:fill="auto"/>
            <w:vAlign w:val="center"/>
          </w:tcPr>
          <w:p w14:paraId="6EF857F5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48533E6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echa de búsqueda:</w:t>
            </w: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C8EAF2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sultado</w:t>
            </w:r>
          </w:p>
        </w:tc>
      </w:tr>
      <w:tr w:rsidR="005702DE" w:rsidRPr="00C31DE2" w14:paraId="298EB336" w14:textId="77777777" w:rsidTr="006C3C4E">
        <w:tc>
          <w:tcPr>
            <w:tcW w:w="1255" w:type="dxa"/>
            <w:shd w:val="clear" w:color="auto" w:fill="auto"/>
            <w:vAlign w:val="center"/>
          </w:tcPr>
          <w:p w14:paraId="1D49F300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sz w:val="20"/>
                <w:szCs w:val="20"/>
              </w:rPr>
              <w:t>Estrategi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FBF5C2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1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350FD424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((Additional OR Three OR Third OR Boost$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Tercer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$ OR Tres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Refuerzo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$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Reforco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$) AND (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Dosis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 OR Dose OR Doses)) AND (Pfizer$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BioNtech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 OR BNT162b$ OR mRNA-Covid OR RNA-Covid) AND (MH Vaccine OR MH Vaccination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Vaccin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$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Vacuna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$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Vacina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$) [Words]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B4A398D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</w:tbl>
    <w:p w14:paraId="627DE20D" w14:textId="4B4C91B2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37E3CF1" w14:textId="2CF4DD3E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48D85862" w14:textId="2EC37EA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CDF4283" w14:textId="3C074DA4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F3A734D" w14:textId="0066524E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0701B3A" w14:textId="17D1765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9B48EB0" w14:textId="7ED2D58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9572D01" w14:textId="206674C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59AC20C" w14:textId="6D131256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FB34E21" w14:textId="6CC8F63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49A9EF4" w14:textId="6AD0E3F5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AC62ECE" w14:textId="4FFE77F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704D248E" w14:textId="5A805604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870D02B" w14:textId="6AEEA6A2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607B8AB6" w14:textId="7E855DAD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D67B5D3" w14:textId="6EB742C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789D86A" w14:textId="4E400165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88263F3" w14:textId="0D41161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4F9BF76" w14:textId="4C32C771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531A0F05" w14:textId="29BF0BE8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21389C00" w14:textId="13C561E0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64898DB" w14:textId="7A1CD229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3EB76F79" w14:textId="1E3C431C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8E74DF6" w14:textId="2CA6801B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0A8D45F5" w14:textId="77777777" w:rsidR="005702DE" w:rsidRDefault="005702DE" w:rsidP="005702DE">
      <w:pPr>
        <w:spacing w:line="276" w:lineRule="auto"/>
        <w:jc w:val="both"/>
        <w:rPr>
          <w:rFonts w:ascii="Arial" w:hAnsi="Arial" w:cs="Arial"/>
        </w:rPr>
      </w:pPr>
    </w:p>
    <w:p w14:paraId="1255F8D9" w14:textId="21D309D2" w:rsidR="005702DE" w:rsidRDefault="005702DE" w:rsidP="005702DE">
      <w:pPr>
        <w:spacing w:line="276" w:lineRule="auto"/>
        <w:rPr>
          <w:rFonts w:ascii="Arial" w:hAnsi="Arial" w:cs="Arial"/>
        </w:rPr>
      </w:pPr>
      <w:r w:rsidRPr="00C31DE2">
        <w:rPr>
          <w:rFonts w:ascii="Arial" w:hAnsi="Arial" w:cs="Arial"/>
          <w:b/>
        </w:rPr>
        <w:lastRenderedPageBreak/>
        <w:t xml:space="preserve">Tabla </w:t>
      </w:r>
      <w:r>
        <w:rPr>
          <w:rFonts w:ascii="Arial" w:hAnsi="Arial" w:cs="Arial"/>
          <w:b/>
        </w:rPr>
        <w:t>S</w:t>
      </w:r>
      <w:r w:rsidRPr="00C31DE2">
        <w:rPr>
          <w:rFonts w:ascii="Arial" w:hAnsi="Arial" w:cs="Arial"/>
          <w:b/>
        </w:rPr>
        <w:t xml:space="preserve">4: </w:t>
      </w:r>
      <w:r>
        <w:rPr>
          <w:rFonts w:ascii="Arial" w:hAnsi="Arial" w:cs="Arial"/>
        </w:rPr>
        <w:t>Estrategia de búsqueda bibliográfica en SSRN</w:t>
      </w:r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40"/>
        <w:gridCol w:w="5760"/>
        <w:gridCol w:w="1260"/>
      </w:tblGrid>
      <w:tr w:rsidR="005702DE" w:rsidRPr="00C31DE2" w14:paraId="1386C04C" w14:textId="77777777" w:rsidTr="006C3C4E">
        <w:tc>
          <w:tcPr>
            <w:tcW w:w="1255" w:type="dxa"/>
            <w:shd w:val="clear" w:color="auto" w:fill="auto"/>
            <w:vAlign w:val="center"/>
          </w:tcPr>
          <w:p w14:paraId="0738546F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color w:val="000000" w:themeColor="text1"/>
                <w:sz w:val="20"/>
                <w:szCs w:val="20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170BD143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echa de búsqueda:</w:t>
            </w:r>
            <w:r w:rsidRPr="00C31DE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B67ADE3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31DE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esultado</w:t>
            </w:r>
          </w:p>
        </w:tc>
      </w:tr>
      <w:tr w:rsidR="005702DE" w:rsidRPr="00C31DE2" w14:paraId="34A44CFD" w14:textId="77777777" w:rsidTr="006C3C4E">
        <w:tc>
          <w:tcPr>
            <w:tcW w:w="1255" w:type="dxa"/>
            <w:shd w:val="clear" w:color="auto" w:fill="auto"/>
            <w:vAlign w:val="center"/>
          </w:tcPr>
          <w:p w14:paraId="338BED7D" w14:textId="77777777" w:rsidR="005702DE" w:rsidRPr="00C31DE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sz w:val="20"/>
                <w:szCs w:val="20"/>
              </w:rPr>
            </w:pPr>
            <w:r w:rsidRPr="00C31DE2">
              <w:rPr>
                <w:rFonts w:ascii="Arial" w:eastAsia="Batang" w:hAnsi="Arial" w:cs="Arial"/>
                <w:b/>
                <w:sz w:val="20"/>
                <w:szCs w:val="20"/>
              </w:rPr>
              <w:t>Estrategi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A22B200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#1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40135875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(Additional Doses OR Three Doses OR Third Doses OR Boost) AND (Pfizer OR </w:t>
            </w:r>
            <w:proofErr w:type="spellStart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>BioNtech</w:t>
            </w:r>
            <w:proofErr w:type="spellEnd"/>
            <w:r w:rsidRPr="00C31DE2">
              <w:rPr>
                <w:rFonts w:ascii="Arial" w:hAnsi="Arial" w:cs="Arial"/>
                <w:sz w:val="20"/>
                <w:szCs w:val="20"/>
                <w:lang w:val="en-US"/>
              </w:rPr>
              <w:t xml:space="preserve"> OR BNT162b OR mRNA-Covid OR RNA-Covid) AND (Vaccine OR Vaccination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1354BA8" w14:textId="77777777" w:rsidR="005702DE" w:rsidRPr="00C31DE2" w:rsidRDefault="005702DE" w:rsidP="006C3C4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31DE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</w:tbl>
    <w:p w14:paraId="1E2A6166" w14:textId="68C179AE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165F275" w14:textId="1F136213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5A63823" w14:textId="14C46A43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E2D541F" w14:textId="3C01038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0DF20D58" w14:textId="19F6A9A2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6D67C54" w14:textId="0D6C592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10A47D84" w14:textId="116FF6B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0F588215" w14:textId="51830A90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B39133A" w14:textId="47A3548A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5FEEFC03" w14:textId="6E46DCAC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F8CADAB" w14:textId="42EF4446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701B1262" w14:textId="599D3B73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7FFEA2BC" w14:textId="66B5FF1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F079AF9" w14:textId="11D1343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1CC582E" w14:textId="375F9369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8A6ED8C" w14:textId="66F3FBDC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9120542" w14:textId="036082C2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884EE6C" w14:textId="0EBB639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5E7DD09" w14:textId="6B178BEB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015F948F" w14:textId="4AD2F1D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199582CE" w14:textId="17C7DDC6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993AC99" w14:textId="61516836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0B17B869" w14:textId="280A50F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ED1C045" w14:textId="3FC9E00C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EA5030D" w14:textId="5B72E9A1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279B282" w14:textId="7777777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5AE75793" w14:textId="77777777" w:rsidR="005702DE" w:rsidRDefault="005702DE" w:rsidP="005702D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Tabla S5</w:t>
      </w:r>
      <w:r w:rsidRPr="00C31DE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Estrategia de búsqueda bibliográfica en </w:t>
      </w:r>
      <w:proofErr w:type="spellStart"/>
      <w:r>
        <w:rPr>
          <w:rFonts w:ascii="Arial" w:hAnsi="Arial" w:cs="Arial"/>
        </w:rPr>
        <w:t>MedRxiv</w:t>
      </w:r>
      <w:proofErr w:type="spellEnd"/>
      <w:r>
        <w:rPr>
          <w:rFonts w:ascii="Arial" w:hAnsi="Arial" w:cs="Arial"/>
        </w:rPr>
        <w:t xml:space="preserve"> y </w:t>
      </w:r>
      <w:proofErr w:type="spellStart"/>
      <w:r>
        <w:rPr>
          <w:rFonts w:ascii="Arial" w:hAnsi="Arial" w:cs="Arial"/>
        </w:rPr>
        <w:t>BioRxiv</w:t>
      </w:r>
      <w:proofErr w:type="spellEnd"/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40"/>
        <w:gridCol w:w="5760"/>
        <w:gridCol w:w="1260"/>
      </w:tblGrid>
      <w:tr w:rsidR="005702DE" w:rsidRPr="00FF47C1" w14:paraId="7637196F" w14:textId="77777777" w:rsidTr="006C3C4E">
        <w:tc>
          <w:tcPr>
            <w:tcW w:w="1255" w:type="dxa"/>
            <w:shd w:val="clear" w:color="auto" w:fill="auto"/>
            <w:vAlign w:val="center"/>
          </w:tcPr>
          <w:p w14:paraId="78179437" w14:textId="77777777" w:rsidR="005702DE" w:rsidRPr="00FF47C1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eastAsia="Batang" w:hAnsi="Arial" w:cs="Arial"/>
                <w:b/>
                <w:color w:val="000000" w:themeColor="text1"/>
                <w:sz w:val="18"/>
                <w:szCs w:val="18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3B9DFED0" w14:textId="77777777" w:rsidR="005702DE" w:rsidRPr="00FF47C1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echa de búsqueda:</w:t>
            </w:r>
            <w:r w:rsidRPr="00FF47C1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12943">
              <w:rPr>
                <w:rFonts w:ascii="Arial" w:hAnsi="Arial" w:cs="Arial"/>
                <w:color w:val="000000" w:themeColor="text1"/>
                <w:sz w:val="18"/>
                <w:szCs w:val="18"/>
              </w:rPr>
              <w:t>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7453CB7" w14:textId="77777777" w:rsidR="005702DE" w:rsidRPr="00FF47C1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Resultado</w:t>
            </w:r>
          </w:p>
        </w:tc>
      </w:tr>
      <w:tr w:rsidR="005702DE" w:rsidRPr="0035324C" w14:paraId="66C752B2" w14:textId="77777777" w:rsidTr="006C3C4E">
        <w:tc>
          <w:tcPr>
            <w:tcW w:w="1255" w:type="dxa"/>
            <w:shd w:val="clear" w:color="auto" w:fill="auto"/>
            <w:vAlign w:val="center"/>
          </w:tcPr>
          <w:p w14:paraId="3AD7B92D" w14:textId="77777777" w:rsidR="005702DE" w:rsidRPr="00D0319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sz w:val="18"/>
                <w:szCs w:val="18"/>
              </w:rPr>
            </w:pPr>
            <w:r w:rsidRPr="00D03192">
              <w:rPr>
                <w:rFonts w:ascii="Arial" w:eastAsia="Batang" w:hAnsi="Arial" w:cs="Arial"/>
                <w:b/>
                <w:sz w:val="18"/>
                <w:szCs w:val="18"/>
              </w:rPr>
              <w:t>Estrategi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0E7C4F3" w14:textId="77777777" w:rsidR="005702DE" w:rsidRPr="004F23BE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4F23BE">
              <w:rPr>
                <w:rFonts w:ascii="Arial" w:hAnsi="Arial" w:cs="Arial"/>
                <w:sz w:val="18"/>
                <w:szCs w:val="18"/>
              </w:rPr>
              <w:t>#1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567B4A56" w14:textId="77777777" w:rsidR="005702DE" w:rsidRPr="002A2EBD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>((Additional OR Three OR Third OR Boost) AND (</w:t>
            </w:r>
            <w:proofErr w:type="spellStart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>Dosis</w:t>
            </w:r>
            <w:proofErr w:type="spellEnd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 xml:space="preserve"> OR Dose OR Doses)) AND (Pfizer OR </w:t>
            </w:r>
            <w:proofErr w:type="spellStart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>BioNtech</w:t>
            </w:r>
            <w:proofErr w:type="spellEnd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 xml:space="preserve"> OR BNT162b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2DF9797" w14:textId="77777777" w:rsidR="005702DE" w:rsidRPr="0035324C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</w:tr>
    </w:tbl>
    <w:p w14:paraId="07BC6483" w14:textId="4C9777B6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9D84F31" w14:textId="2A62EEFB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076E767" w14:textId="5C983A8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570B0EC9" w14:textId="5E430D82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D6A21EC" w14:textId="7BA43193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50EC23F" w14:textId="023ECFD2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EB7521A" w14:textId="19D58CBC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084D83F" w14:textId="7368BB7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13EC57CA" w14:textId="6CF0A39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6C0D56F" w14:textId="0EC8EDA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D51C97A" w14:textId="55AB34CC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4154A08" w14:textId="5FC5D92A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4290C4E" w14:textId="75C9E353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5D22E2EF" w14:textId="1E68C75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34B4FAC6" w14:textId="1E055C6B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EB72A38" w14:textId="63DB8CC5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78B44704" w14:textId="37156269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A6D16A8" w14:textId="560B13EE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020876B1" w14:textId="19BE26F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EEA84B7" w14:textId="75F231ED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7723BF1" w14:textId="24728DA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59B1183B" w14:textId="79FB8418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10785CE" w14:textId="58A4F7B1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BBF228F" w14:textId="7E9D98F1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7F016350" w14:textId="734BE760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1F83CB2" w14:textId="6B3D4504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288D87D1" w14:textId="7777777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6168B401" w14:textId="205B6DEC" w:rsidR="005702DE" w:rsidRDefault="005702DE" w:rsidP="005702DE">
      <w:pPr>
        <w:spacing w:line="276" w:lineRule="auto"/>
        <w:rPr>
          <w:rFonts w:ascii="Arial" w:hAnsi="Arial" w:cs="Arial"/>
        </w:rPr>
      </w:pPr>
      <w:r w:rsidRPr="00C31DE2">
        <w:rPr>
          <w:rFonts w:ascii="Arial" w:hAnsi="Arial" w:cs="Arial"/>
          <w:b/>
        </w:rPr>
        <w:lastRenderedPageBreak/>
        <w:t>T</w:t>
      </w:r>
      <w:r>
        <w:rPr>
          <w:rFonts w:ascii="Arial" w:hAnsi="Arial" w:cs="Arial"/>
          <w:b/>
        </w:rPr>
        <w:t>abla S6</w:t>
      </w:r>
      <w:r w:rsidRPr="00C31DE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Estrategia de búsqueda bibliográfica en </w:t>
      </w:r>
      <w:proofErr w:type="spellStart"/>
      <w:r w:rsidRPr="00C31DE2">
        <w:rPr>
          <w:rFonts w:ascii="Arial" w:hAnsi="Arial" w:cs="Arial"/>
        </w:rPr>
        <w:t>Research</w:t>
      </w:r>
      <w:proofErr w:type="spellEnd"/>
      <w:r w:rsidRPr="00C31DE2">
        <w:rPr>
          <w:rFonts w:ascii="Arial" w:hAnsi="Arial" w:cs="Arial"/>
        </w:rPr>
        <w:t xml:space="preserve"> Square</w:t>
      </w:r>
    </w:p>
    <w:tbl>
      <w:tblPr>
        <w:tblW w:w="8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5"/>
        <w:gridCol w:w="540"/>
        <w:gridCol w:w="5760"/>
        <w:gridCol w:w="1260"/>
      </w:tblGrid>
      <w:tr w:rsidR="005702DE" w:rsidRPr="00FF47C1" w14:paraId="4D270099" w14:textId="77777777" w:rsidTr="006C3C4E">
        <w:tc>
          <w:tcPr>
            <w:tcW w:w="1255" w:type="dxa"/>
            <w:shd w:val="clear" w:color="auto" w:fill="auto"/>
            <w:vAlign w:val="center"/>
          </w:tcPr>
          <w:p w14:paraId="08CE6FF8" w14:textId="77777777" w:rsidR="005702DE" w:rsidRPr="00FF47C1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eastAsia="Batang" w:hAnsi="Arial" w:cs="Arial"/>
                <w:b/>
                <w:color w:val="000000" w:themeColor="text1"/>
                <w:sz w:val="18"/>
                <w:szCs w:val="18"/>
              </w:rPr>
              <w:t>Base de datos</w:t>
            </w:r>
          </w:p>
        </w:tc>
        <w:tc>
          <w:tcPr>
            <w:tcW w:w="6300" w:type="dxa"/>
            <w:gridSpan w:val="2"/>
            <w:shd w:val="clear" w:color="auto" w:fill="auto"/>
            <w:vAlign w:val="center"/>
          </w:tcPr>
          <w:p w14:paraId="72AA3C41" w14:textId="77777777" w:rsidR="005702DE" w:rsidRPr="00FF47C1" w:rsidRDefault="005702DE" w:rsidP="006C3C4E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echa de búsqueda:</w:t>
            </w:r>
            <w:r w:rsidRPr="00FF47C1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12943">
              <w:rPr>
                <w:rFonts w:ascii="Arial" w:hAnsi="Arial" w:cs="Arial"/>
                <w:color w:val="000000" w:themeColor="text1"/>
                <w:sz w:val="18"/>
                <w:szCs w:val="18"/>
              </w:rPr>
              <w:t>27 de agosto de 2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7D68E8A" w14:textId="77777777" w:rsidR="005702DE" w:rsidRPr="00FF47C1" w:rsidRDefault="005702DE" w:rsidP="006C3C4E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F47C1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Resultado</w:t>
            </w:r>
          </w:p>
        </w:tc>
      </w:tr>
      <w:tr w:rsidR="005702DE" w:rsidRPr="0035324C" w14:paraId="2E838717" w14:textId="77777777" w:rsidTr="006C3C4E">
        <w:tc>
          <w:tcPr>
            <w:tcW w:w="1255" w:type="dxa"/>
            <w:shd w:val="clear" w:color="auto" w:fill="auto"/>
            <w:vAlign w:val="center"/>
          </w:tcPr>
          <w:p w14:paraId="6C4EDDD2" w14:textId="77777777" w:rsidR="005702DE" w:rsidRPr="00D03192" w:rsidRDefault="005702DE" w:rsidP="006C3C4E">
            <w:pPr>
              <w:spacing w:line="276" w:lineRule="auto"/>
              <w:rPr>
                <w:rFonts w:ascii="Arial" w:eastAsia="Batang" w:hAnsi="Arial" w:cs="Arial"/>
                <w:b/>
                <w:sz w:val="18"/>
                <w:szCs w:val="18"/>
              </w:rPr>
            </w:pPr>
            <w:r w:rsidRPr="00D03192">
              <w:rPr>
                <w:rFonts w:ascii="Arial" w:eastAsia="Batang" w:hAnsi="Arial" w:cs="Arial"/>
                <w:b/>
                <w:sz w:val="18"/>
                <w:szCs w:val="18"/>
              </w:rPr>
              <w:t>Estrategi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8A0C53D" w14:textId="77777777" w:rsidR="005702DE" w:rsidRPr="004F23BE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4F23BE">
              <w:rPr>
                <w:rFonts w:ascii="Arial" w:hAnsi="Arial" w:cs="Arial"/>
                <w:sz w:val="18"/>
                <w:szCs w:val="18"/>
              </w:rPr>
              <w:t>#1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3ABB8A0E" w14:textId="77777777" w:rsidR="005702DE" w:rsidRPr="002A2EBD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 xml:space="preserve">(Additional Doses OR Three Doses OR Third Doses OR Boost) AND (Pfizer OR </w:t>
            </w:r>
            <w:proofErr w:type="spellStart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>BioNtech</w:t>
            </w:r>
            <w:proofErr w:type="spellEnd"/>
            <w:r w:rsidRPr="00F932AF">
              <w:rPr>
                <w:rFonts w:ascii="Arial" w:hAnsi="Arial" w:cs="Arial"/>
                <w:sz w:val="18"/>
                <w:szCs w:val="18"/>
                <w:lang w:val="en-US"/>
              </w:rPr>
              <w:t xml:space="preserve"> OR BNT162b OR mRNA-Covid OR RNA-Covid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7AC0D35" w14:textId="77777777" w:rsidR="005702DE" w:rsidRPr="0035324C" w:rsidRDefault="005702DE" w:rsidP="006C3C4E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</w:tbl>
    <w:p w14:paraId="06E25939" w14:textId="77777777" w:rsidR="005702DE" w:rsidRDefault="005702DE" w:rsidP="005702DE">
      <w:pPr>
        <w:spacing w:line="276" w:lineRule="auto"/>
        <w:rPr>
          <w:rFonts w:ascii="Arial" w:hAnsi="Arial" w:cs="Arial"/>
        </w:rPr>
      </w:pPr>
    </w:p>
    <w:p w14:paraId="42353A81" w14:textId="34319B33" w:rsidR="00996ACE" w:rsidRDefault="00996ACE"/>
    <w:p w14:paraId="6E1BC1E6" w14:textId="39EA949C" w:rsidR="00AB2117" w:rsidRDefault="00AB2117"/>
    <w:p w14:paraId="7753E87B" w14:textId="690A9F48" w:rsidR="00AB2117" w:rsidRDefault="00AB2117"/>
    <w:p w14:paraId="578D7CE0" w14:textId="69FC708B" w:rsidR="00AB2117" w:rsidRDefault="00AB2117"/>
    <w:p w14:paraId="1476762A" w14:textId="1F9FF1CA" w:rsidR="00AB2117" w:rsidRDefault="00AB2117"/>
    <w:p w14:paraId="560BA5A1" w14:textId="17DDE3C3" w:rsidR="00AB2117" w:rsidRDefault="00AB2117"/>
    <w:p w14:paraId="36777440" w14:textId="1FB38EDF" w:rsidR="00AB2117" w:rsidRDefault="00AB2117"/>
    <w:p w14:paraId="467CCFC3" w14:textId="3D3B4202" w:rsidR="00AB2117" w:rsidRDefault="00AB2117"/>
    <w:p w14:paraId="25601C39" w14:textId="732773D9" w:rsidR="00AB2117" w:rsidRDefault="00AB2117"/>
    <w:p w14:paraId="4B942E10" w14:textId="0EB7FAC0" w:rsidR="00AB2117" w:rsidRDefault="00AB2117"/>
    <w:p w14:paraId="431B508C" w14:textId="09EDD890" w:rsidR="00AB2117" w:rsidRDefault="00AB2117"/>
    <w:p w14:paraId="0499CDA7" w14:textId="1B734222" w:rsidR="00AB2117" w:rsidRDefault="00AB2117"/>
    <w:p w14:paraId="2FBCCA40" w14:textId="78A7C00E" w:rsidR="00AB2117" w:rsidRDefault="00AB2117"/>
    <w:p w14:paraId="567FCBE0" w14:textId="7FBD34B3" w:rsidR="00AB2117" w:rsidRDefault="00AB2117"/>
    <w:p w14:paraId="189BBF8D" w14:textId="2A1035E7" w:rsidR="00AB2117" w:rsidRDefault="00AB2117"/>
    <w:p w14:paraId="4AF0A2CD" w14:textId="0CA2820B" w:rsidR="00AB2117" w:rsidRDefault="00AB2117"/>
    <w:p w14:paraId="5163A53B" w14:textId="76C69BFA" w:rsidR="00AB2117" w:rsidRDefault="00AB2117"/>
    <w:p w14:paraId="3C5AB3F7" w14:textId="7EB6E52A" w:rsidR="00AB2117" w:rsidRDefault="00AB2117"/>
    <w:p w14:paraId="498285AD" w14:textId="2F4F1CC8" w:rsidR="00AB2117" w:rsidRDefault="00AB2117"/>
    <w:p w14:paraId="091003D2" w14:textId="466F36A0" w:rsidR="00AB2117" w:rsidRDefault="00AB2117"/>
    <w:p w14:paraId="338F7FD4" w14:textId="2327AA7B" w:rsidR="00AB2117" w:rsidRDefault="00AB2117"/>
    <w:p w14:paraId="43C3E895" w14:textId="4DBE62F0" w:rsidR="00AB2117" w:rsidRDefault="00AB2117"/>
    <w:p w14:paraId="1BE65D9E" w14:textId="6FA2345D" w:rsidR="00AB2117" w:rsidRDefault="00AB2117"/>
    <w:p w14:paraId="3CBFB5F1" w14:textId="21B3B698" w:rsidR="00AB2117" w:rsidRDefault="00AB2117"/>
    <w:p w14:paraId="0670A91C" w14:textId="2B143A04" w:rsidR="00AB2117" w:rsidRDefault="00AB2117"/>
    <w:p w14:paraId="420270B0" w14:textId="72A9E37B" w:rsidR="00AB2117" w:rsidRDefault="00AB2117"/>
    <w:p w14:paraId="10C4E88A" w14:textId="17EA1F37" w:rsidR="00AB2117" w:rsidRDefault="00AB2117" w:rsidP="00AB2117">
      <w:pPr>
        <w:spacing w:line="276" w:lineRule="auto"/>
        <w:rPr>
          <w:rFonts w:ascii="Arial" w:hAnsi="Arial" w:cs="Arial"/>
        </w:rPr>
      </w:pPr>
      <w:r w:rsidRPr="00C31DE2">
        <w:rPr>
          <w:rFonts w:ascii="Arial" w:hAnsi="Arial" w:cs="Arial"/>
          <w:b/>
        </w:rPr>
        <w:lastRenderedPageBreak/>
        <w:t>T</w:t>
      </w:r>
      <w:r>
        <w:rPr>
          <w:rFonts w:ascii="Arial" w:hAnsi="Arial" w:cs="Arial"/>
          <w:b/>
        </w:rPr>
        <w:t>abla S7</w:t>
      </w:r>
      <w:r w:rsidRPr="00C31DE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>Lista de documentos excluidos después de la revisión a texto completo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4110"/>
        <w:gridCol w:w="3396"/>
      </w:tblGrid>
      <w:tr w:rsidR="0086618E" w:rsidRPr="00881DD3" w14:paraId="6E8D911B" w14:textId="77777777" w:rsidTr="0086618E">
        <w:trPr>
          <w:trHeight w:val="330"/>
        </w:trPr>
        <w:tc>
          <w:tcPr>
            <w:tcW w:w="988" w:type="dxa"/>
            <w:noWrap/>
            <w:hideMark/>
          </w:tcPr>
          <w:p w14:paraId="415D44F7" w14:textId="1749CA49" w:rsidR="00AB2117" w:rsidRPr="00881DD3" w:rsidRDefault="00AB2117" w:rsidP="006C3C4E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utor  1 (</w:t>
            </w:r>
            <w:proofErr w:type="spellStart"/>
            <w:r w:rsidRPr="00881DD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ño</w:t>
            </w:r>
            <w:proofErr w:type="spellEnd"/>
            <w:r w:rsidRPr="00881DD3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4110" w:type="dxa"/>
            <w:noWrap/>
            <w:hideMark/>
          </w:tcPr>
          <w:p w14:paraId="322B80B6" w14:textId="77777777" w:rsidR="00AB2117" w:rsidRPr="00881DD3" w:rsidRDefault="00AB2117" w:rsidP="006C3C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1DD3">
              <w:rPr>
                <w:rFonts w:ascii="Arial" w:hAnsi="Arial" w:cs="Arial"/>
                <w:b/>
                <w:bCs/>
                <w:sz w:val="20"/>
                <w:szCs w:val="20"/>
              </w:rPr>
              <w:t>Título</w:t>
            </w:r>
          </w:p>
        </w:tc>
        <w:tc>
          <w:tcPr>
            <w:tcW w:w="3396" w:type="dxa"/>
            <w:noWrap/>
            <w:hideMark/>
          </w:tcPr>
          <w:p w14:paraId="49F59CCF" w14:textId="77777777" w:rsidR="00AB2117" w:rsidRPr="00881DD3" w:rsidRDefault="00AB2117" w:rsidP="006C3C4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1DD3">
              <w:rPr>
                <w:rFonts w:ascii="Arial" w:hAnsi="Arial" w:cs="Arial"/>
                <w:b/>
                <w:bCs/>
                <w:sz w:val="20"/>
                <w:szCs w:val="20"/>
              </w:rPr>
              <w:t>Motivo de exclusión</w:t>
            </w:r>
          </w:p>
        </w:tc>
      </w:tr>
      <w:tr w:rsidR="0086618E" w:rsidRPr="00881DD3" w14:paraId="323E66CB" w14:textId="77777777" w:rsidTr="0086618E">
        <w:trPr>
          <w:trHeight w:val="330"/>
        </w:trPr>
        <w:tc>
          <w:tcPr>
            <w:tcW w:w="988" w:type="dxa"/>
            <w:noWrap/>
            <w:hideMark/>
          </w:tcPr>
          <w:p w14:paraId="4804A5D4" w14:textId="4F762469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81DD3">
              <w:rPr>
                <w:rFonts w:ascii="Arial" w:hAnsi="Arial" w:cs="Arial"/>
                <w:sz w:val="20"/>
                <w:szCs w:val="20"/>
              </w:rPr>
              <w:t>Albach</w:t>
            </w:r>
            <w:proofErr w:type="spellEnd"/>
            <w:r w:rsidRPr="00881DD3">
              <w:rPr>
                <w:rFonts w:ascii="Arial" w:hAnsi="Arial" w:cs="Arial"/>
                <w:sz w:val="20"/>
                <w:szCs w:val="20"/>
              </w:rPr>
              <w:t xml:space="preserve"> FN et al (2021)</w:t>
            </w:r>
          </w:p>
        </w:tc>
        <w:tc>
          <w:tcPr>
            <w:tcW w:w="4110" w:type="dxa"/>
            <w:noWrap/>
            <w:hideMark/>
          </w:tcPr>
          <w:p w14:paraId="755A9AF1" w14:textId="0B1F4AB3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Successful BNT162b2 booster vaccinations in a patient with rheumatoid arthritis and initially negative antibody response</w:t>
            </w:r>
          </w:p>
        </w:tc>
        <w:tc>
          <w:tcPr>
            <w:tcW w:w="3396" w:type="dxa"/>
            <w:noWrap/>
          </w:tcPr>
          <w:p w14:paraId="2FF70317" w14:textId="23717112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interés incluidos en la pregunta PICO.</w:t>
            </w:r>
          </w:p>
        </w:tc>
      </w:tr>
      <w:tr w:rsidR="0086618E" w:rsidRPr="00881DD3" w14:paraId="2C94CA3C" w14:textId="77777777" w:rsidTr="0086618E">
        <w:trPr>
          <w:trHeight w:val="330"/>
        </w:trPr>
        <w:tc>
          <w:tcPr>
            <w:tcW w:w="988" w:type="dxa"/>
            <w:noWrap/>
          </w:tcPr>
          <w:p w14:paraId="1EFA40A1" w14:textId="61E236D7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81DD3">
              <w:rPr>
                <w:rFonts w:ascii="Arial" w:hAnsi="Arial" w:cs="Arial"/>
                <w:sz w:val="20"/>
                <w:szCs w:val="20"/>
              </w:rPr>
              <w:t>Chavarot</w:t>
            </w:r>
            <w:proofErr w:type="spellEnd"/>
            <w:r w:rsidRPr="00881DD3">
              <w:rPr>
                <w:rFonts w:ascii="Arial" w:hAnsi="Arial" w:cs="Arial"/>
                <w:sz w:val="20"/>
                <w:szCs w:val="20"/>
              </w:rPr>
              <w:t xml:space="preserve"> N (2021)</w:t>
            </w:r>
          </w:p>
        </w:tc>
        <w:tc>
          <w:tcPr>
            <w:tcW w:w="4110" w:type="dxa"/>
            <w:noWrap/>
            <w:hideMark/>
          </w:tcPr>
          <w:p w14:paraId="018E33E3" w14:textId="27D8543B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pt-PT"/>
              </w:rPr>
              <w:t>Weak antibody response to three doses of mRNA vaccine in kidney transplant recipients treated with belatacept</w:t>
            </w:r>
          </w:p>
        </w:tc>
        <w:tc>
          <w:tcPr>
            <w:tcW w:w="3396" w:type="dxa"/>
            <w:noWrap/>
          </w:tcPr>
          <w:p w14:paraId="4769454F" w14:textId="45D91BC8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</w:t>
            </w:r>
          </w:p>
        </w:tc>
      </w:tr>
      <w:tr w:rsidR="0086618E" w:rsidRPr="00881DD3" w14:paraId="3F625C30" w14:textId="77777777" w:rsidTr="0086618E">
        <w:trPr>
          <w:trHeight w:val="330"/>
        </w:trPr>
        <w:tc>
          <w:tcPr>
            <w:tcW w:w="988" w:type="dxa"/>
            <w:noWrap/>
          </w:tcPr>
          <w:p w14:paraId="631F1944" w14:textId="16F45834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Re D (2021)</w:t>
            </w:r>
          </w:p>
        </w:tc>
        <w:tc>
          <w:tcPr>
            <w:tcW w:w="4110" w:type="dxa"/>
            <w:noWrap/>
            <w:hideMark/>
          </w:tcPr>
          <w:p w14:paraId="5CC7E35F" w14:textId="77777777" w:rsidR="00AB2117" w:rsidRPr="00881DD3" w:rsidRDefault="00AB2117" w:rsidP="00AB211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Humoral and cellular responses after a third dose of BNT162b2</w:t>
            </w:r>
          </w:p>
          <w:p w14:paraId="3B192BC2" w14:textId="6F4962FC" w:rsidR="00AB2117" w:rsidRPr="00881DD3" w:rsidRDefault="00AB2117" w:rsidP="00AB211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 xml:space="preserve">vaccine in </w:t>
            </w:r>
            <w:r w:rsidR="0086618E" w:rsidRPr="00881DD3">
              <w:rPr>
                <w:rFonts w:ascii="Arial" w:hAnsi="Arial" w:cs="Arial"/>
                <w:sz w:val="20"/>
                <w:szCs w:val="20"/>
                <w:lang w:val="en-US"/>
              </w:rPr>
              <w:t>patients with lymphoid malignancies</w:t>
            </w:r>
          </w:p>
        </w:tc>
        <w:tc>
          <w:tcPr>
            <w:tcW w:w="3396" w:type="dxa"/>
            <w:noWrap/>
          </w:tcPr>
          <w:p w14:paraId="4FB07416" w14:textId="208B64D3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eficacia incluidos en la pregunta PICO.</w:t>
            </w:r>
          </w:p>
        </w:tc>
      </w:tr>
      <w:tr w:rsidR="0086618E" w:rsidRPr="00881DD3" w14:paraId="60556612" w14:textId="77777777" w:rsidTr="0086618E">
        <w:trPr>
          <w:trHeight w:val="330"/>
        </w:trPr>
        <w:tc>
          <w:tcPr>
            <w:tcW w:w="988" w:type="dxa"/>
            <w:noWrap/>
          </w:tcPr>
          <w:p w14:paraId="3B77825E" w14:textId="331A17BC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Del Bello A (2021)</w:t>
            </w:r>
          </w:p>
        </w:tc>
        <w:tc>
          <w:tcPr>
            <w:tcW w:w="4110" w:type="dxa"/>
            <w:noWrap/>
            <w:hideMark/>
          </w:tcPr>
          <w:p w14:paraId="72D11D52" w14:textId="61975052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Efficiency of a boost with a third dose of anti-SARS-CoV-2 messenger RNA-based vaccines in solid organ transplant recipients</w:t>
            </w:r>
          </w:p>
        </w:tc>
        <w:tc>
          <w:tcPr>
            <w:tcW w:w="3396" w:type="dxa"/>
            <w:noWrap/>
          </w:tcPr>
          <w:p w14:paraId="5B5ED670" w14:textId="1EA7B903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eficacia incluidos en la pregunta PICO.</w:t>
            </w:r>
          </w:p>
        </w:tc>
      </w:tr>
      <w:tr w:rsidR="0086618E" w:rsidRPr="00881DD3" w14:paraId="06BCAF39" w14:textId="77777777" w:rsidTr="0086618E">
        <w:trPr>
          <w:trHeight w:val="330"/>
        </w:trPr>
        <w:tc>
          <w:tcPr>
            <w:tcW w:w="988" w:type="dxa"/>
            <w:noWrap/>
          </w:tcPr>
          <w:p w14:paraId="4739A325" w14:textId="2CEC5AB2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81DD3">
              <w:rPr>
                <w:rFonts w:ascii="Arial" w:hAnsi="Arial" w:cs="Arial"/>
                <w:sz w:val="20"/>
                <w:szCs w:val="20"/>
              </w:rPr>
              <w:t>Kamar</w:t>
            </w:r>
            <w:proofErr w:type="spellEnd"/>
            <w:r w:rsidRPr="00881DD3">
              <w:rPr>
                <w:rFonts w:ascii="Arial" w:hAnsi="Arial" w:cs="Arial"/>
                <w:sz w:val="20"/>
                <w:szCs w:val="20"/>
              </w:rPr>
              <w:t xml:space="preserve"> N (2021)</w:t>
            </w:r>
          </w:p>
        </w:tc>
        <w:tc>
          <w:tcPr>
            <w:tcW w:w="4110" w:type="dxa"/>
            <w:noWrap/>
            <w:hideMark/>
          </w:tcPr>
          <w:p w14:paraId="09349DC8" w14:textId="0D2CCE1B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Three Doses of an mRNA Covid-19 Vaccine in Solid-Organ Transplant Recipients</w:t>
            </w:r>
          </w:p>
        </w:tc>
        <w:tc>
          <w:tcPr>
            <w:tcW w:w="3396" w:type="dxa"/>
            <w:noWrap/>
          </w:tcPr>
          <w:p w14:paraId="4295C53E" w14:textId="006CBC7D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eficacia incluidos en la pregunta PICO.</w:t>
            </w:r>
          </w:p>
        </w:tc>
      </w:tr>
      <w:tr w:rsidR="0086618E" w:rsidRPr="00881DD3" w14:paraId="7FF7CE5D" w14:textId="77777777" w:rsidTr="0086618E">
        <w:trPr>
          <w:trHeight w:val="330"/>
        </w:trPr>
        <w:tc>
          <w:tcPr>
            <w:tcW w:w="988" w:type="dxa"/>
            <w:noWrap/>
          </w:tcPr>
          <w:p w14:paraId="0F9ACD11" w14:textId="65A73245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81DD3">
              <w:rPr>
                <w:rFonts w:ascii="Arial" w:hAnsi="Arial" w:cs="Arial"/>
                <w:sz w:val="20"/>
                <w:szCs w:val="20"/>
              </w:rPr>
              <w:t>Longlune</w:t>
            </w:r>
            <w:proofErr w:type="spellEnd"/>
            <w:r w:rsidRPr="00881DD3">
              <w:rPr>
                <w:rFonts w:ascii="Arial" w:hAnsi="Arial" w:cs="Arial"/>
                <w:sz w:val="20"/>
                <w:szCs w:val="20"/>
              </w:rPr>
              <w:t xml:space="preserve"> N (2021)</w:t>
            </w:r>
          </w:p>
        </w:tc>
        <w:tc>
          <w:tcPr>
            <w:tcW w:w="4110" w:type="dxa"/>
            <w:noWrap/>
            <w:hideMark/>
          </w:tcPr>
          <w:p w14:paraId="40B9B0DC" w14:textId="05ECBE0C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High immunogenicity of a messenger RNA based vaccine against SARS-CoV-2 in chronic dialysis patients</w:t>
            </w:r>
          </w:p>
        </w:tc>
        <w:tc>
          <w:tcPr>
            <w:tcW w:w="3396" w:type="dxa"/>
            <w:noWrap/>
          </w:tcPr>
          <w:p w14:paraId="2EC2BDCB" w14:textId="34070CCA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eficacia incluidos en la pregunta PICO.</w:t>
            </w:r>
          </w:p>
        </w:tc>
      </w:tr>
      <w:tr w:rsidR="0086618E" w:rsidRPr="00881DD3" w14:paraId="6652B07D" w14:textId="77777777" w:rsidTr="0086618E">
        <w:trPr>
          <w:trHeight w:val="330"/>
        </w:trPr>
        <w:tc>
          <w:tcPr>
            <w:tcW w:w="988" w:type="dxa"/>
            <w:noWrap/>
          </w:tcPr>
          <w:p w14:paraId="60B4B9C6" w14:textId="32B3AC20" w:rsidR="00AB2117" w:rsidRPr="00881DD3" w:rsidRDefault="00AB2117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Stumpf J (2021</w:t>
            </w:r>
          </w:p>
        </w:tc>
        <w:tc>
          <w:tcPr>
            <w:tcW w:w="4110" w:type="dxa"/>
            <w:noWrap/>
            <w:hideMark/>
          </w:tcPr>
          <w:p w14:paraId="1047C1AA" w14:textId="6243CB29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1DD3">
              <w:rPr>
                <w:rFonts w:ascii="Arial" w:hAnsi="Arial" w:cs="Arial"/>
                <w:sz w:val="20"/>
                <w:szCs w:val="20"/>
                <w:lang w:val="en-US"/>
              </w:rPr>
              <w:t>Cellular And Humoral Immune Responses after Three Doses of BNT162b2 mRNA SARS-Cov-2 Vaccine in Kidney Transplant</w:t>
            </w:r>
          </w:p>
        </w:tc>
        <w:tc>
          <w:tcPr>
            <w:tcW w:w="3396" w:type="dxa"/>
            <w:noWrap/>
          </w:tcPr>
          <w:p w14:paraId="2BDD5D58" w14:textId="41A95D0E" w:rsidR="00AB2117" w:rsidRPr="00881DD3" w:rsidRDefault="0086618E" w:rsidP="006C3C4E">
            <w:pPr>
              <w:rPr>
                <w:rFonts w:ascii="Arial" w:hAnsi="Arial" w:cs="Arial"/>
                <w:sz w:val="20"/>
                <w:szCs w:val="20"/>
              </w:rPr>
            </w:pPr>
            <w:r w:rsidRPr="00881DD3">
              <w:rPr>
                <w:rFonts w:ascii="Arial" w:hAnsi="Arial" w:cs="Arial"/>
                <w:sz w:val="20"/>
                <w:szCs w:val="20"/>
              </w:rPr>
              <w:t>La intervención correspondió a una dosis adicional y no a una dosis de refuerzo. Además, no evaluaron los desenlaces de interés incluidos en la pregunta PICO.</w:t>
            </w:r>
          </w:p>
        </w:tc>
      </w:tr>
    </w:tbl>
    <w:p w14:paraId="0BBC4F6F" w14:textId="77777777" w:rsidR="00AB2117" w:rsidRPr="0086618E" w:rsidRDefault="00AB2117" w:rsidP="00AB2117">
      <w:pPr>
        <w:spacing w:line="276" w:lineRule="auto"/>
        <w:rPr>
          <w:rFonts w:ascii="Arial" w:hAnsi="Arial" w:cs="Arial"/>
        </w:rPr>
      </w:pPr>
    </w:p>
    <w:p w14:paraId="6BED7C42" w14:textId="77777777" w:rsidR="00AB2117" w:rsidRPr="0086618E" w:rsidRDefault="00AB2117"/>
    <w:sectPr w:rsidR="00AB2117" w:rsidRPr="0086618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DAyATIMjS1NDZR0lIJTi4sz8/NACgxrAdsf1DUsAAAA"/>
  </w:docVars>
  <w:rsids>
    <w:rsidRoot w:val="005702DE"/>
    <w:rsid w:val="001D265C"/>
    <w:rsid w:val="005702DE"/>
    <w:rsid w:val="00707D40"/>
    <w:rsid w:val="0086618E"/>
    <w:rsid w:val="00881DD3"/>
    <w:rsid w:val="00996ACE"/>
    <w:rsid w:val="00AB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CABF"/>
  <w15:chartTrackingRefBased/>
  <w15:docId w15:val="{F8EE3926-57CC-4556-BBFD-E7CE4DC0F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2D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5702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702D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702DE"/>
    <w:rPr>
      <w:sz w:val="20"/>
      <w:szCs w:val="20"/>
    </w:rPr>
  </w:style>
  <w:style w:type="table" w:styleId="Tablaconcuadrcula">
    <w:name w:val="Table Grid"/>
    <w:basedOn w:val="Tablanormal"/>
    <w:uiPriority w:val="39"/>
    <w:rsid w:val="00AB2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95</Words>
  <Characters>3823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Toro Huamanchumo</dc:creator>
  <cp:keywords/>
  <dc:description/>
  <cp:lastModifiedBy>_____Argimiro Yangua Jaramillo</cp:lastModifiedBy>
  <cp:revision>2</cp:revision>
  <dcterms:created xsi:type="dcterms:W3CDTF">2021-12-23T20:25:00Z</dcterms:created>
  <dcterms:modified xsi:type="dcterms:W3CDTF">2021-12-23T20:25:00Z</dcterms:modified>
</cp:coreProperties>
</file>